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7DEF9701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19137D">
        <w:t>0</w:t>
      </w:r>
      <w:r w:rsidR="00E64E4C">
        <w:t xml:space="preserve"> </w:t>
      </w:r>
      <w:r w:rsidR="00094D3E">
        <w:t xml:space="preserve">Clinician Researchers: Applied Research in Health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0CF3E54A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094D3E">
        <w:t>202</w:t>
      </w:r>
      <w:r w:rsidR="0019137D">
        <w:t>0</w:t>
      </w:r>
      <w:r w:rsidR="00094D3E">
        <w:t xml:space="preserve"> Clinician Researchers: Applied Research in Health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571C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41CB1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5C16BF-8849-4CFB-9EC5-4ECF25A04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9</Characters>
  <Application>Microsoft Office Word</Application>
  <DocSecurity>0</DocSecurity>
  <Lines>2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FF 2020 Clinician Researchers Board or CEO approval letter template</vt:lpstr>
    </vt:vector>
  </TitlesOfParts>
  <Manager/>
  <Company/>
  <LinksUpToDate>false</LinksUpToDate>
  <CharactersWithSpaces>90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FF 2020 Clinician Researchers Board or CEO approval letter template</dc:title>
  <dc:subject/>
  <dc:creator/>
  <cp:keywords/>
  <dc:description/>
  <cp:lastModifiedBy/>
  <cp:revision>1</cp:revision>
  <dcterms:created xsi:type="dcterms:W3CDTF">2020-12-01T21:50:00Z</dcterms:created>
  <dcterms:modified xsi:type="dcterms:W3CDTF">2020-12-01T21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